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0A9A1" w14:textId="49752DEA" w:rsidR="007C4C5E" w:rsidRPr="007C3C33" w:rsidRDefault="007C4C5E" w:rsidP="007C3C33">
      <w:pPr>
        <w:jc w:val="both"/>
        <w:rPr>
          <w:b/>
        </w:rPr>
      </w:pPr>
      <w:r w:rsidRPr="00B31245">
        <w:rPr>
          <w:b/>
          <w:sz w:val="32"/>
          <w:szCs w:val="32"/>
        </w:rPr>
        <w:t>Cottonwood County Animal Rescue</w:t>
      </w:r>
      <w:r w:rsidR="007C3C33">
        <w:rPr>
          <w:b/>
        </w:rPr>
        <w:t xml:space="preserve"> - </w:t>
      </w:r>
      <w:r>
        <w:rPr>
          <w:sz w:val="32"/>
          <w:szCs w:val="32"/>
        </w:rPr>
        <w:t>Adoption Application</w:t>
      </w:r>
    </w:p>
    <w:p w14:paraId="55385583" w14:textId="77777777" w:rsidR="007C4C5E" w:rsidRPr="00691DA9" w:rsidRDefault="007C4C5E">
      <w:pPr>
        <w:rPr>
          <w:sz w:val="18"/>
          <w:szCs w:val="18"/>
        </w:rPr>
      </w:pPr>
    </w:p>
    <w:p w14:paraId="6D355C20" w14:textId="2B41E22E" w:rsidR="007C4C5E" w:rsidRPr="007C3C33" w:rsidRDefault="007C4C5E">
      <w:r w:rsidRPr="007C3C33">
        <w:t xml:space="preserve">Thank you for considering adopting a pet who needs a home! Please fill out this application as completely and accurately as possible.  </w:t>
      </w:r>
    </w:p>
    <w:p w14:paraId="331C3A27" w14:textId="77777777" w:rsidR="007C4C5E" w:rsidRPr="00691DA9" w:rsidRDefault="007C4C5E">
      <w:pPr>
        <w:rPr>
          <w:sz w:val="20"/>
          <w:szCs w:val="20"/>
        </w:rPr>
      </w:pPr>
    </w:p>
    <w:p w14:paraId="53F52F5B" w14:textId="77777777" w:rsidR="007C3C33" w:rsidRDefault="007C4C5E">
      <w:r w:rsidRPr="007C3C33">
        <w:t xml:space="preserve">Your Name______________________________________ </w:t>
      </w:r>
    </w:p>
    <w:p w14:paraId="71EC78AD" w14:textId="002698F8" w:rsidR="007C4C5E" w:rsidRPr="007C3C33" w:rsidRDefault="007C4C5E">
      <w:r w:rsidRPr="007C3C33">
        <w:t>Home</w:t>
      </w:r>
      <w:r w:rsidR="00161881" w:rsidRPr="007C3C33">
        <w:t xml:space="preserve"> #___________________ Cell #____________________</w:t>
      </w:r>
    </w:p>
    <w:p w14:paraId="4D66E3B2" w14:textId="63C70C94" w:rsidR="007C4C5E" w:rsidRPr="007C3C33" w:rsidRDefault="007C4C5E">
      <w:r w:rsidRPr="007C3C33">
        <w:t>Address_________________________________________</w:t>
      </w:r>
    </w:p>
    <w:p w14:paraId="0251E99A" w14:textId="663A633B" w:rsidR="007948B4" w:rsidRPr="007C3C33" w:rsidRDefault="007C4C5E" w:rsidP="007948B4">
      <w:r w:rsidRPr="007C3C33">
        <w:t>City ___________________State________ Zip__________</w:t>
      </w:r>
      <w:r w:rsidR="007948B4" w:rsidRPr="007C3C33">
        <w:t xml:space="preserve"> </w:t>
      </w:r>
    </w:p>
    <w:p w14:paraId="7F39FCFA" w14:textId="7E5BF732" w:rsidR="007C4C5E" w:rsidRPr="007C3C33" w:rsidRDefault="007948B4">
      <w:r w:rsidRPr="007C3C33">
        <w:t>Pet’s Name____________________ Today’s Date_________________</w:t>
      </w:r>
      <w:r w:rsidR="00E33533">
        <w:t xml:space="preserve"> Pet’s age ___________</w:t>
      </w:r>
    </w:p>
    <w:p w14:paraId="2ED6EF00" w14:textId="67A30649" w:rsidR="00161881" w:rsidRPr="007C3C33" w:rsidRDefault="007948B4">
      <w:r w:rsidRPr="007C3C33">
        <w:t>Name</w:t>
      </w:r>
      <w:r w:rsidR="006A2612" w:rsidRPr="007C3C33">
        <w:t>, City and State</w:t>
      </w:r>
      <w:r w:rsidRPr="007C3C33">
        <w:t xml:space="preserve"> </w:t>
      </w:r>
      <w:r w:rsidR="00161881" w:rsidRPr="007C3C33">
        <w:t xml:space="preserve">of the Vet Clinic you are </w:t>
      </w:r>
      <w:r w:rsidRPr="007C3C33">
        <w:t>currently u</w:t>
      </w:r>
      <w:r w:rsidR="00161881" w:rsidRPr="007C3C33">
        <w:t>sing _______________________</w:t>
      </w:r>
      <w:r w:rsidR="00641AC5" w:rsidRPr="007C3C33">
        <w:t xml:space="preserve"> </w:t>
      </w:r>
    </w:p>
    <w:p w14:paraId="41AB472E" w14:textId="589C9BA7" w:rsidR="000F77E6" w:rsidRPr="007C3C33" w:rsidRDefault="000F77E6" w:rsidP="008A04BA">
      <w:r w:rsidRPr="007C3C33">
        <w:t>Will this pet be part of your household? ____________</w:t>
      </w:r>
      <w:r w:rsidR="000F6BF3" w:rsidRPr="007C3C33">
        <w:t xml:space="preserve"> </w:t>
      </w:r>
      <w:bookmarkStart w:id="0" w:name="_GoBack"/>
      <w:bookmarkEnd w:id="0"/>
    </w:p>
    <w:p w14:paraId="5A0627CD" w14:textId="350AEF54" w:rsidR="008A04BA" w:rsidRPr="007C3C33" w:rsidRDefault="008A04BA" w:rsidP="008A04BA">
      <w:r w:rsidRPr="007C3C33">
        <w:t>Who will be the pet’s primary caregiver? ___________</w:t>
      </w:r>
    </w:p>
    <w:p w14:paraId="6CB0B30C" w14:textId="198EBB08" w:rsidR="00161881" w:rsidRPr="007C3C33" w:rsidRDefault="008A04BA">
      <w:r w:rsidRPr="007C3C33">
        <w:t>What is your reason for adopting a pet?</w:t>
      </w:r>
      <w:r w:rsidR="007C3C33">
        <w:t xml:space="preserve"> </w:t>
      </w:r>
      <w:r w:rsidRPr="007C3C33">
        <w:t>____________________________________________</w:t>
      </w:r>
    </w:p>
    <w:p w14:paraId="74F3E394" w14:textId="5F9ADFC8" w:rsidR="008A04BA" w:rsidRPr="007C3C33" w:rsidRDefault="008A04BA">
      <w:r w:rsidRPr="007C3C33">
        <w:t>How many children live in your household? _________</w:t>
      </w:r>
    </w:p>
    <w:p w14:paraId="21604969" w14:textId="77777777" w:rsidR="007C3C33" w:rsidRDefault="00161881">
      <w:r w:rsidRPr="007C3C33">
        <w:t xml:space="preserve">Have you ever adopted a pet from Cottonwood County Animal Rescue?   </w:t>
      </w:r>
    </w:p>
    <w:p w14:paraId="7D50963D" w14:textId="05ECF2D3" w:rsidR="008A04BA" w:rsidRPr="007C3C33" w:rsidRDefault="00161881">
      <w:r w:rsidRPr="007C3C33">
        <w:t>Yes _______ No_______</w:t>
      </w:r>
    </w:p>
    <w:p w14:paraId="0750E93F" w14:textId="6E2C4C89" w:rsidR="008A04BA" w:rsidRPr="007C3C33" w:rsidRDefault="008A04BA">
      <w:r w:rsidRPr="007C3C33">
        <w:t>Have you ever surrendered an animal to a rescue or shelter? Yes _______ No_______</w:t>
      </w:r>
    </w:p>
    <w:p w14:paraId="38CDB464" w14:textId="074EE97D" w:rsidR="008A04BA" w:rsidRPr="007C3C33" w:rsidRDefault="008A04BA">
      <w:r w:rsidRPr="007C3C33">
        <w:t>If yes, please explain the circumstances</w:t>
      </w:r>
      <w:r w:rsidR="00691DA9">
        <w:t xml:space="preserve"> </w:t>
      </w:r>
      <w:r w:rsidRPr="007C3C33">
        <w:t>___________________________________</w:t>
      </w:r>
      <w:r w:rsidR="00691DA9">
        <w:t>_________</w:t>
      </w:r>
    </w:p>
    <w:p w14:paraId="564F6F58" w14:textId="434EB932" w:rsidR="000F77E6" w:rsidRPr="007C3C33" w:rsidRDefault="000F77E6">
      <w:r w:rsidRPr="007C3C33">
        <w:t>If you are currently renting, do you have permission to have a pet? Yes________</w:t>
      </w:r>
    </w:p>
    <w:p w14:paraId="406F5790" w14:textId="3E23946C" w:rsidR="000F77E6" w:rsidRPr="007C3C33" w:rsidRDefault="000F77E6">
      <w:r w:rsidRPr="007C3C33">
        <w:t>Landlord’s name __________________________  Phone Number ________________________</w:t>
      </w:r>
    </w:p>
    <w:p w14:paraId="0A7F0BED" w14:textId="77777777" w:rsidR="000F77E6" w:rsidRPr="00691DA9" w:rsidRDefault="000F77E6">
      <w:pPr>
        <w:rPr>
          <w:sz w:val="20"/>
          <w:szCs w:val="20"/>
        </w:rPr>
      </w:pPr>
    </w:p>
    <w:p w14:paraId="649AD573" w14:textId="7601C43B" w:rsidR="000F77E6" w:rsidRPr="007C3C33" w:rsidRDefault="000F77E6">
      <w:r w:rsidRPr="007C3C33">
        <w:t>Do you have any plans to move in the next six months? Yes_______ No_______</w:t>
      </w:r>
    </w:p>
    <w:p w14:paraId="22FB78DE" w14:textId="6F3DB1B9" w:rsidR="000F77E6" w:rsidRPr="007C3C33" w:rsidRDefault="000F77E6">
      <w:r w:rsidRPr="007C3C33">
        <w:t xml:space="preserve">If yes, </w:t>
      </w:r>
      <w:r w:rsidR="000F6BF3" w:rsidRPr="007C3C33">
        <w:t>have you made plans for your</w:t>
      </w:r>
      <w:r w:rsidRPr="007C3C33">
        <w:t xml:space="preserve"> pet?___________________________________________</w:t>
      </w:r>
    </w:p>
    <w:p w14:paraId="24589931" w14:textId="77777777" w:rsidR="000F6BF3" w:rsidRPr="00691DA9" w:rsidRDefault="000F6BF3">
      <w:pPr>
        <w:rPr>
          <w:sz w:val="20"/>
          <w:szCs w:val="20"/>
        </w:rPr>
      </w:pPr>
    </w:p>
    <w:p w14:paraId="75F9BDA5" w14:textId="77777777" w:rsidR="000F6BF3" w:rsidRPr="007C3C33" w:rsidRDefault="000F6BF3">
      <w:r w:rsidRPr="007C3C33">
        <w:t>If a situation should arise where you are unable to keep the animal in your home, you agree to contact CCAR to return the pet to us in order to find another home.</w:t>
      </w:r>
      <w:r w:rsidR="00D21161" w:rsidRPr="007C3C33">
        <w:t xml:space="preserve">  This information is explained in more detail in the adoption contract. </w:t>
      </w:r>
    </w:p>
    <w:p w14:paraId="08ED62C6" w14:textId="77777777" w:rsidR="00D21161" w:rsidRPr="00691DA9" w:rsidRDefault="00D21161">
      <w:pPr>
        <w:rPr>
          <w:sz w:val="20"/>
          <w:szCs w:val="20"/>
        </w:rPr>
      </w:pPr>
    </w:p>
    <w:p w14:paraId="419A8E77" w14:textId="67B63F90" w:rsidR="00D21161" w:rsidRPr="007C3C33" w:rsidRDefault="00D21161">
      <w:r w:rsidRPr="007C3C33">
        <w:t xml:space="preserve">How many pets are living with you </w:t>
      </w:r>
      <w:r w:rsidR="007C3C33" w:rsidRPr="007C3C33">
        <w:t>currently?</w:t>
      </w:r>
      <w:r w:rsidR="00691DA9">
        <w:t xml:space="preserve">  </w:t>
      </w:r>
      <w:r w:rsidRPr="007C3C33">
        <w:t>____ Dogs</w:t>
      </w:r>
      <w:r w:rsidR="00691DA9">
        <w:tab/>
      </w:r>
      <w:r w:rsidR="00691DA9">
        <w:tab/>
      </w:r>
      <w:r w:rsidRPr="007C3C33">
        <w:t>____ Cats</w:t>
      </w:r>
    </w:p>
    <w:p w14:paraId="61584A76" w14:textId="77777777" w:rsidR="00D21161" w:rsidRPr="00691DA9" w:rsidRDefault="00D21161">
      <w:pPr>
        <w:rPr>
          <w:sz w:val="20"/>
          <w:szCs w:val="20"/>
        </w:rPr>
      </w:pPr>
    </w:p>
    <w:p w14:paraId="132D8BE7" w14:textId="77777777" w:rsidR="00690C19" w:rsidRPr="007C3C33" w:rsidRDefault="00690C19">
      <w:r w:rsidRPr="007C3C33">
        <w:t xml:space="preserve">If you currently have pets, where are they kept? </w:t>
      </w:r>
      <w:r w:rsidR="0075476D" w:rsidRPr="007C3C33">
        <w:t xml:space="preserve">Inside_____ </w:t>
      </w:r>
      <w:proofErr w:type="spellStart"/>
      <w:r w:rsidR="0075476D" w:rsidRPr="007C3C33">
        <w:t>Outside______Both</w:t>
      </w:r>
      <w:proofErr w:type="spellEnd"/>
      <w:r w:rsidR="0075476D" w:rsidRPr="007C3C33">
        <w:t>______</w:t>
      </w:r>
    </w:p>
    <w:p w14:paraId="555CDA22" w14:textId="77777777" w:rsidR="0075476D" w:rsidRPr="007C3C33" w:rsidRDefault="0075476D">
      <w:r w:rsidRPr="007C3C33">
        <w:t>Where do you plan to keep this pet?  Inside______ Outside______ Both_______</w:t>
      </w:r>
    </w:p>
    <w:p w14:paraId="6629338D" w14:textId="77777777" w:rsidR="0075476D" w:rsidRPr="007C3C33" w:rsidRDefault="0075476D">
      <w:r w:rsidRPr="007C3C33">
        <w:tab/>
        <w:t>*Where will this pet be kept during the day? ________</w:t>
      </w:r>
    </w:p>
    <w:p w14:paraId="55AB82F6" w14:textId="77777777" w:rsidR="0075476D" w:rsidRPr="007C3C33" w:rsidRDefault="0075476D">
      <w:r w:rsidRPr="007C3C33">
        <w:tab/>
        <w:t>*Where will this pet be kept nights? ______</w:t>
      </w:r>
    </w:p>
    <w:p w14:paraId="2FCBEFEF" w14:textId="2E5CD2B9" w:rsidR="0075476D" w:rsidRPr="007C3C33" w:rsidRDefault="0075476D">
      <w:r w:rsidRPr="007C3C33">
        <w:tab/>
        <w:t>*If adopting a dog, how will this dog be contained when outside? __________________</w:t>
      </w:r>
    </w:p>
    <w:p w14:paraId="1A7D678D" w14:textId="77777777" w:rsidR="007C3C33" w:rsidRDefault="0075476D">
      <w:r w:rsidRPr="007C3C33">
        <w:t xml:space="preserve">How many hours per day will this pet be alone?  </w:t>
      </w:r>
    </w:p>
    <w:p w14:paraId="3DC07220" w14:textId="3A0CDCBF" w:rsidR="0075476D" w:rsidRPr="007C3C33" w:rsidRDefault="0075476D">
      <w:r w:rsidRPr="007C3C33">
        <w:t>0-4 hours____ 4-8 hours____ 8-12 hours____ 12 + hours_____</w:t>
      </w:r>
    </w:p>
    <w:p w14:paraId="1AE70859" w14:textId="39D3EAB3" w:rsidR="0075476D" w:rsidRPr="007C3C33" w:rsidRDefault="0075476D">
      <w:r w:rsidRPr="007C3C33">
        <w:t>If adopting a dog that will be an outside dog, will this dog have protection from the weather and sun, such as a dog house or building?  Yes______ No_______</w:t>
      </w:r>
    </w:p>
    <w:p w14:paraId="11DFA86D" w14:textId="4C4D1771" w:rsidR="00624154" w:rsidRPr="00691DA9" w:rsidRDefault="00624154">
      <w:pPr>
        <w:rPr>
          <w:sz w:val="20"/>
          <w:szCs w:val="20"/>
        </w:rPr>
      </w:pPr>
    </w:p>
    <w:p w14:paraId="30E19568" w14:textId="11CB69D7" w:rsidR="00624154" w:rsidRPr="007C3C33" w:rsidRDefault="00624154" w:rsidP="00624154">
      <w:pPr>
        <w:autoSpaceDE w:val="0"/>
        <w:autoSpaceDN w:val="0"/>
        <w:adjustRightInd w:val="0"/>
        <w:spacing w:line="287" w:lineRule="auto"/>
        <w:rPr>
          <w:rFonts w:cstheme="minorHAnsi"/>
          <w:color w:val="000000"/>
        </w:rPr>
      </w:pPr>
      <w:r w:rsidRPr="007C3C33">
        <w:rPr>
          <w:rFonts w:cstheme="minorHAnsi"/>
          <w:color w:val="000000"/>
        </w:rPr>
        <w:t>Place of employment ________________________________________</w:t>
      </w:r>
    </w:p>
    <w:p w14:paraId="1DFBF03B" w14:textId="394DCE1C" w:rsidR="00624154" w:rsidRPr="007C3C33" w:rsidRDefault="00624154" w:rsidP="00624154">
      <w:pPr>
        <w:autoSpaceDE w:val="0"/>
        <w:autoSpaceDN w:val="0"/>
        <w:adjustRightInd w:val="0"/>
        <w:spacing w:line="287" w:lineRule="auto"/>
        <w:rPr>
          <w:rFonts w:cstheme="minorHAnsi"/>
        </w:rPr>
      </w:pPr>
      <w:r w:rsidRPr="007C3C33">
        <w:rPr>
          <w:rFonts w:cstheme="minorHAnsi"/>
          <w:color w:val="000000"/>
        </w:rPr>
        <w:t>Phone number of employer ___________________________________</w:t>
      </w:r>
    </w:p>
    <w:p w14:paraId="44892C95" w14:textId="445DD630" w:rsidR="00624154" w:rsidRPr="007C3C33" w:rsidRDefault="00624154" w:rsidP="00624154">
      <w:pPr>
        <w:autoSpaceDE w:val="0"/>
        <w:autoSpaceDN w:val="0"/>
        <w:adjustRightInd w:val="0"/>
        <w:spacing w:line="287" w:lineRule="auto"/>
        <w:rPr>
          <w:rFonts w:ascii="Times New Roman" w:hAnsi="Times New Roman" w:cs="Times New Roman"/>
          <w:sz w:val="20"/>
          <w:szCs w:val="20"/>
        </w:rPr>
      </w:pPr>
      <w:r w:rsidRPr="007C3C33">
        <w:rPr>
          <w:rFonts w:cstheme="minorHAnsi"/>
          <w:color w:val="000000"/>
        </w:rPr>
        <w:t>If not employed, do you have the resources to care for this animal?</w:t>
      </w:r>
      <w:r w:rsidRPr="007C3C33">
        <w:rPr>
          <w:rFonts w:ascii="Open Sans" w:hAnsi="Open Sans" w:cs="Open Sans"/>
          <w:color w:val="000000"/>
        </w:rPr>
        <w:t xml:space="preserve">  </w:t>
      </w:r>
      <w:r w:rsidRPr="007C3C33">
        <w:rPr>
          <w:rFonts w:ascii="Open Sans" w:hAnsi="Open Sans" w:cs="Open Sans"/>
          <w:color w:val="000000"/>
          <w:sz w:val="22"/>
          <w:szCs w:val="22"/>
        </w:rPr>
        <w:t>Yes______ No_______</w:t>
      </w:r>
    </w:p>
    <w:p w14:paraId="2C380631" w14:textId="77777777" w:rsidR="00E41B81" w:rsidRPr="00691DA9" w:rsidRDefault="00E41B81">
      <w:pPr>
        <w:rPr>
          <w:sz w:val="20"/>
          <w:szCs w:val="20"/>
        </w:rPr>
      </w:pPr>
    </w:p>
    <w:p w14:paraId="7C5240B1" w14:textId="7B80D18D" w:rsidR="00E41B81" w:rsidRPr="007C3C33" w:rsidRDefault="00C27841">
      <w:r w:rsidRPr="007C3C33">
        <w:t xml:space="preserve">Please list </w:t>
      </w:r>
      <w:r w:rsidR="006A2612" w:rsidRPr="007C3C33">
        <w:t xml:space="preserve">two </w:t>
      </w:r>
      <w:r w:rsidRPr="007C3C33">
        <w:t>references:</w:t>
      </w:r>
    </w:p>
    <w:p w14:paraId="7A88BDA9" w14:textId="77777777" w:rsidR="00C27841" w:rsidRPr="007C3C33" w:rsidRDefault="00C27841">
      <w:r w:rsidRPr="007C3C33">
        <w:t>Name___________________ Phone #___________</w:t>
      </w:r>
    </w:p>
    <w:p w14:paraId="6AE0E3DE" w14:textId="77777777" w:rsidR="00C27841" w:rsidRPr="00691DA9" w:rsidRDefault="00C27841">
      <w:pPr>
        <w:rPr>
          <w:sz w:val="20"/>
          <w:szCs w:val="20"/>
        </w:rPr>
      </w:pPr>
    </w:p>
    <w:p w14:paraId="7C5E8137" w14:textId="2F6F57A1" w:rsidR="00161881" w:rsidRPr="007C4C5E" w:rsidRDefault="00C27841">
      <w:pPr>
        <w:rPr>
          <w:sz w:val="32"/>
          <w:szCs w:val="32"/>
        </w:rPr>
      </w:pPr>
      <w:r w:rsidRPr="007C3C33">
        <w:t>Name___________________ Phone #___________</w:t>
      </w:r>
    </w:p>
    <w:sectPr w:rsidR="00161881" w:rsidRPr="007C4C5E" w:rsidSect="007C3C33">
      <w:pgSz w:w="12240" w:h="15840"/>
      <w:pgMar w:top="72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altName w:val="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szAwMbQ0NgFCQyUdpeDU4uLM/DyQAsNaAHX2AqwsAAAA"/>
  </w:docVars>
  <w:rsids>
    <w:rsidRoot w:val="007C4C5E"/>
    <w:rsid w:val="000F6BF3"/>
    <w:rsid w:val="000F77E6"/>
    <w:rsid w:val="00161881"/>
    <w:rsid w:val="004B2EB9"/>
    <w:rsid w:val="00621D73"/>
    <w:rsid w:val="00624154"/>
    <w:rsid w:val="00641AC5"/>
    <w:rsid w:val="00690C19"/>
    <w:rsid w:val="00691DA9"/>
    <w:rsid w:val="006A2612"/>
    <w:rsid w:val="0075476D"/>
    <w:rsid w:val="007948B4"/>
    <w:rsid w:val="007C3C33"/>
    <w:rsid w:val="007C4C5E"/>
    <w:rsid w:val="008A04BA"/>
    <w:rsid w:val="00A711F3"/>
    <w:rsid w:val="00B31245"/>
    <w:rsid w:val="00C27841"/>
    <w:rsid w:val="00C43F4A"/>
    <w:rsid w:val="00CF4417"/>
    <w:rsid w:val="00D21161"/>
    <w:rsid w:val="00E33533"/>
    <w:rsid w:val="00E41B81"/>
    <w:rsid w:val="00F51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8F352"/>
  <w14:defaultImageDpi w14:val="32767"/>
  <w15:chartTrackingRefBased/>
  <w15:docId w15:val="{8909856F-E2F8-2845-BC4C-6B49D1C84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394</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jorie Peterson</cp:lastModifiedBy>
  <cp:revision>20</cp:revision>
  <dcterms:created xsi:type="dcterms:W3CDTF">2019-04-24T23:59:00Z</dcterms:created>
  <dcterms:modified xsi:type="dcterms:W3CDTF">2020-02-10T17:09:00Z</dcterms:modified>
</cp:coreProperties>
</file>